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534" w:rsidRDefault="007D0C8B" w:rsidP="00E736E4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Jelentkezési lap</w:t>
      </w:r>
    </w:p>
    <w:p w:rsidR="00BE0D5E" w:rsidRDefault="005620BC" w:rsidP="00E736E4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5-26</w:t>
      </w:r>
      <w:r w:rsidR="00BE0D5E">
        <w:rPr>
          <w:b/>
          <w:bCs/>
          <w:sz w:val="28"/>
          <w:szCs w:val="28"/>
          <w:lang w:val="en-US"/>
        </w:rPr>
        <w:t>. Tiszántúli Növényvédelmi Fórum</w:t>
      </w:r>
    </w:p>
    <w:p w:rsidR="00E736E4" w:rsidRPr="00E736E4" w:rsidRDefault="00BE0D5E" w:rsidP="00E736E4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(</w:t>
      </w:r>
      <w:r w:rsidR="005620BC">
        <w:rPr>
          <w:b/>
          <w:bCs/>
          <w:sz w:val="28"/>
          <w:szCs w:val="28"/>
          <w:lang w:val="en-US"/>
        </w:rPr>
        <w:t>9</w:t>
      </w:r>
      <w:r w:rsidRPr="00BE0D5E">
        <w:rPr>
          <w:b/>
          <w:bCs/>
          <w:sz w:val="28"/>
          <w:szCs w:val="28"/>
          <w:vertAlign w:val="superscript"/>
          <w:lang w:val="en-US"/>
        </w:rPr>
        <w:t>th</w:t>
      </w:r>
      <w:r>
        <w:rPr>
          <w:b/>
          <w:bCs/>
          <w:sz w:val="28"/>
          <w:szCs w:val="28"/>
          <w:lang w:val="en-US"/>
        </w:rPr>
        <w:t xml:space="preserve"> International Plant Protection Symposium at University of Debrecen)</w:t>
      </w:r>
    </w:p>
    <w:p w:rsidR="00E736E4" w:rsidRPr="00E736E4" w:rsidRDefault="00436B92" w:rsidP="00E736E4">
      <w:pPr>
        <w:jc w:val="center"/>
        <w:rPr>
          <w:rFonts w:ascii="Times New Roman Normál" w:hAnsi="Times New Roman Normál"/>
        </w:rPr>
      </w:pPr>
      <w:r>
        <w:rPr>
          <w:rFonts w:ascii="Times New Roman Normál" w:hAnsi="Times New Roman Normál"/>
        </w:rPr>
        <w:t>20</w:t>
      </w:r>
      <w:r w:rsidR="005620BC">
        <w:rPr>
          <w:rFonts w:ascii="Times New Roman Normál" w:hAnsi="Times New Roman Normál"/>
        </w:rPr>
        <w:t>2</w:t>
      </w:r>
      <w:r w:rsidR="00D71599">
        <w:rPr>
          <w:rFonts w:ascii="Times New Roman Normál" w:hAnsi="Times New Roman Normál"/>
        </w:rPr>
        <w:t xml:space="preserve">1 október </w:t>
      </w:r>
      <w:r w:rsidR="005620BC">
        <w:rPr>
          <w:rFonts w:ascii="Times New Roman Normál" w:hAnsi="Times New Roman Normál"/>
        </w:rPr>
        <w:t>13</w:t>
      </w:r>
      <w:r>
        <w:rPr>
          <w:rFonts w:ascii="Times New Roman Normál" w:hAnsi="Times New Roman Normál"/>
        </w:rPr>
        <w:t>-</w:t>
      </w:r>
      <w:r w:rsidR="005620BC">
        <w:rPr>
          <w:rFonts w:ascii="Times New Roman Normál" w:hAnsi="Times New Roman Normál"/>
        </w:rPr>
        <w:t>14</w:t>
      </w:r>
      <w:r w:rsidR="00E736E4" w:rsidRPr="00E736E4">
        <w:rPr>
          <w:rFonts w:ascii="Times New Roman Normál" w:hAnsi="Times New Roman Normál"/>
        </w:rPr>
        <w:t>.</w:t>
      </w:r>
    </w:p>
    <w:p w:rsidR="00DB6876" w:rsidRPr="00537534" w:rsidRDefault="00DB6876" w:rsidP="00537534">
      <w:pPr>
        <w:jc w:val="both"/>
        <w:rPr>
          <w:rFonts w:ascii="Times New Roman Normál" w:hAnsi="Times New Roman Normál"/>
          <w:sz w:val="20"/>
          <w:szCs w:val="20"/>
        </w:rPr>
      </w:pPr>
    </w:p>
    <w:p w:rsidR="00537534" w:rsidRDefault="007D0C8B" w:rsidP="001E605A">
      <w:pPr>
        <w:jc w:val="center"/>
        <w:rPr>
          <w:b/>
          <w:caps/>
          <w:sz w:val="28"/>
          <w:szCs w:val="28"/>
          <w:lang w:val="en-US"/>
        </w:rPr>
      </w:pPr>
      <w:r>
        <w:rPr>
          <w:b/>
          <w:caps/>
          <w:sz w:val="28"/>
          <w:szCs w:val="28"/>
          <w:lang w:val="en-US"/>
        </w:rPr>
        <w:t>ÁLTALÁNOS INFORMÁCIÓK</w:t>
      </w:r>
    </w:p>
    <w:p w:rsidR="00542347" w:rsidRPr="00DB6876" w:rsidRDefault="00542347" w:rsidP="001E605A">
      <w:pPr>
        <w:jc w:val="center"/>
        <w:rPr>
          <w:rFonts w:ascii="Times New Roman Normál" w:hAnsi="Times New Roman Normál"/>
          <w:b/>
          <w:caps/>
          <w:sz w:val="28"/>
          <w:szCs w:val="28"/>
        </w:rPr>
      </w:pPr>
    </w:p>
    <w:tbl>
      <w:tblPr>
        <w:tblW w:w="95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658"/>
        <w:gridCol w:w="3283"/>
        <w:gridCol w:w="1643"/>
      </w:tblGrid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Pr="00BE0D5E" w:rsidRDefault="007D0C8B" w:rsidP="00BE0D5E">
            <w:pPr>
              <w:spacing w:before="60" w:after="60"/>
              <w:rPr>
                <w:b/>
              </w:rPr>
            </w:pPr>
            <w:r w:rsidRPr="00BE0D5E">
              <w:rPr>
                <w:lang w:val="en-US"/>
              </w:rPr>
              <w:t>Név:</w:t>
            </w:r>
          </w:p>
        </w:tc>
      </w:tr>
      <w:tr w:rsidR="00690546" w:rsidTr="00BE0D5E">
        <w:tc>
          <w:tcPr>
            <w:tcW w:w="9520" w:type="dxa"/>
            <w:gridSpan w:val="4"/>
            <w:shd w:val="clear" w:color="auto" w:fill="auto"/>
          </w:tcPr>
          <w:p w:rsidR="00690546" w:rsidRPr="00BE0D5E" w:rsidRDefault="007D0C8B" w:rsidP="00BE0D5E">
            <w:pPr>
              <w:spacing w:before="60" w:after="60"/>
              <w:rPr>
                <w:lang w:val="en-US"/>
              </w:rPr>
            </w:pPr>
            <w:r w:rsidRPr="00BE0D5E">
              <w:rPr>
                <w:lang w:val="en-US"/>
              </w:rPr>
              <w:t>Intézmény neve</w:t>
            </w:r>
          </w:p>
          <w:p w:rsidR="007D0C8B" w:rsidRDefault="00542347" w:rsidP="00BE0D5E">
            <w:pPr>
              <w:spacing w:before="60" w:after="60"/>
            </w:pPr>
            <w:r>
              <w:t>Magyarul:</w:t>
            </w:r>
          </w:p>
          <w:p w:rsidR="00542347" w:rsidRDefault="00542347" w:rsidP="00BE0D5E">
            <w:pPr>
              <w:spacing w:before="60" w:after="60"/>
            </w:pPr>
            <w:r>
              <w:t>Angol nyelven:</w:t>
            </w:r>
          </w:p>
        </w:tc>
      </w:tr>
      <w:tr w:rsidR="00690546" w:rsidTr="00BE0D5E">
        <w:tc>
          <w:tcPr>
            <w:tcW w:w="9520" w:type="dxa"/>
            <w:gridSpan w:val="4"/>
            <w:shd w:val="clear" w:color="auto" w:fill="auto"/>
          </w:tcPr>
          <w:p w:rsidR="00690546" w:rsidRPr="00BE0D5E" w:rsidRDefault="007D0C8B" w:rsidP="00BE0D5E">
            <w:pPr>
              <w:spacing w:before="60" w:after="60"/>
              <w:rPr>
                <w:lang w:val="en-US"/>
              </w:rPr>
            </w:pPr>
            <w:r w:rsidRPr="00BE0D5E">
              <w:rPr>
                <w:lang w:val="en-US"/>
              </w:rPr>
              <w:t>Intézmény címe</w:t>
            </w:r>
            <w:r w:rsidR="00690546" w:rsidRPr="00BE0D5E">
              <w:rPr>
                <w:lang w:val="en-US"/>
              </w:rPr>
              <w:t>:</w:t>
            </w:r>
          </w:p>
          <w:p w:rsidR="007D0C8B" w:rsidRDefault="007D0C8B" w:rsidP="00BE0D5E">
            <w:pPr>
              <w:spacing w:before="60" w:after="60"/>
            </w:pPr>
          </w:p>
        </w:tc>
      </w:tr>
      <w:tr w:rsidR="00690546" w:rsidTr="009C38E9">
        <w:tc>
          <w:tcPr>
            <w:tcW w:w="4594" w:type="dxa"/>
            <w:gridSpan w:val="2"/>
            <w:shd w:val="clear" w:color="auto" w:fill="auto"/>
          </w:tcPr>
          <w:p w:rsidR="00690546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>Telefon</w:t>
            </w:r>
            <w:r w:rsidR="00690546" w:rsidRPr="00BE0D5E">
              <w:rPr>
                <w:lang w:val="en-US"/>
              </w:rPr>
              <w:t>:</w:t>
            </w:r>
          </w:p>
        </w:tc>
        <w:tc>
          <w:tcPr>
            <w:tcW w:w="4926" w:type="dxa"/>
            <w:gridSpan w:val="2"/>
            <w:shd w:val="clear" w:color="auto" w:fill="auto"/>
          </w:tcPr>
          <w:p w:rsidR="00690546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>Mobil</w:t>
            </w:r>
            <w:r w:rsidR="00690546" w:rsidRPr="00BE0D5E">
              <w:rPr>
                <w:lang w:val="en-US"/>
              </w:rPr>
              <w:t>:</w:t>
            </w:r>
          </w:p>
        </w:tc>
      </w:tr>
      <w:tr w:rsidR="007D0C8B" w:rsidTr="009C38E9">
        <w:tc>
          <w:tcPr>
            <w:tcW w:w="4594" w:type="dxa"/>
            <w:gridSpan w:val="2"/>
            <w:shd w:val="clear" w:color="auto" w:fill="auto"/>
          </w:tcPr>
          <w:p w:rsidR="007D0C8B" w:rsidRDefault="00542347" w:rsidP="00BE0D5E">
            <w:pPr>
              <w:spacing w:before="60" w:after="60"/>
            </w:pPr>
            <w:r>
              <w:t xml:space="preserve">Web: </w:t>
            </w:r>
          </w:p>
        </w:tc>
        <w:tc>
          <w:tcPr>
            <w:tcW w:w="4926" w:type="dxa"/>
            <w:gridSpan w:val="2"/>
            <w:shd w:val="clear" w:color="auto" w:fill="auto"/>
          </w:tcPr>
          <w:p w:rsidR="007D0C8B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>E-mail: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 xml:space="preserve">- A konferencián részt kívánok venni   </w:t>
            </w:r>
            <w:r w:rsidR="00542347">
              <w:rPr>
                <w:lang w:val="en-US"/>
              </w:rPr>
              <w:t xml:space="preserve">                                 </w:t>
            </w:r>
            <w:r w:rsidRPr="00BE0D5E">
              <w:rPr>
                <w:lang w:val="en-US"/>
              </w:rPr>
              <w:t xml:space="preserve">          </w:t>
            </w:r>
            <w:r w:rsidRPr="00BE0D5E">
              <w:rPr>
                <w:b/>
                <w:lang w:val="en-US"/>
              </w:rPr>
              <w:t>igen</w:t>
            </w:r>
            <w:r w:rsidRPr="00BE0D5E">
              <w:rPr>
                <w:lang w:val="en-US"/>
              </w:rPr>
              <w:t xml:space="preserve">    </w:t>
            </w:r>
            <w:r w:rsidRPr="00BE0D5E">
              <w:rPr>
                <w:b/>
                <w:lang w:val="en-US"/>
              </w:rPr>
              <w:t>nem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 xml:space="preserve">- Előadást kívánok tartani                         </w:t>
            </w:r>
            <w:r w:rsidR="00542347">
              <w:rPr>
                <w:lang w:val="en-US"/>
              </w:rPr>
              <w:t xml:space="preserve">                                 </w:t>
            </w:r>
            <w:r w:rsidRPr="00BE0D5E">
              <w:rPr>
                <w:lang w:val="en-US"/>
              </w:rPr>
              <w:t xml:space="preserve">      </w:t>
            </w:r>
            <w:r w:rsidRPr="00BE0D5E">
              <w:rPr>
                <w:b/>
                <w:lang w:val="en-US"/>
              </w:rPr>
              <w:t>igen</w:t>
            </w:r>
            <w:r w:rsidRPr="00BE0D5E">
              <w:rPr>
                <w:lang w:val="en-US"/>
              </w:rPr>
              <w:t xml:space="preserve">    </w:t>
            </w:r>
            <w:r w:rsidRPr="00BE0D5E">
              <w:rPr>
                <w:b/>
                <w:lang w:val="en-US"/>
              </w:rPr>
              <w:t>nem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 xml:space="preserve">- Posztert kívánok bemutatni        </w:t>
            </w:r>
            <w:r w:rsidR="00542347">
              <w:rPr>
                <w:lang w:val="en-US"/>
              </w:rPr>
              <w:t xml:space="preserve">                                </w:t>
            </w:r>
            <w:r w:rsidRPr="00BE0D5E">
              <w:rPr>
                <w:lang w:val="en-US"/>
              </w:rPr>
              <w:t xml:space="preserve">                   </w:t>
            </w:r>
            <w:r w:rsidRPr="00BE0D5E">
              <w:rPr>
                <w:b/>
                <w:lang w:val="en-US"/>
              </w:rPr>
              <w:t>igen</w:t>
            </w:r>
            <w:r w:rsidRPr="00BE0D5E">
              <w:rPr>
                <w:lang w:val="en-US"/>
              </w:rPr>
              <w:t xml:space="preserve">    </w:t>
            </w:r>
            <w:r w:rsidRPr="00BE0D5E">
              <w:rPr>
                <w:b/>
                <w:lang w:val="en-US"/>
              </w:rPr>
              <w:t>nem</w:t>
            </w:r>
          </w:p>
        </w:tc>
      </w:tr>
      <w:tr w:rsidR="00270532" w:rsidTr="00BE0D5E">
        <w:tc>
          <w:tcPr>
            <w:tcW w:w="9520" w:type="dxa"/>
            <w:gridSpan w:val="4"/>
            <w:shd w:val="clear" w:color="auto" w:fill="auto"/>
          </w:tcPr>
          <w:p w:rsidR="00270532" w:rsidRDefault="00270532" w:rsidP="008958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Amennyiben a TNF videokonferencia formában kerül megrendezésre, azon részt kívánok venni:</w:t>
            </w:r>
          </w:p>
          <w:p w:rsidR="00270532" w:rsidRPr="00270532" w:rsidRDefault="00270532" w:rsidP="008958ED">
            <w:pPr>
              <w:spacing w:before="60" w:after="60"/>
              <w:rPr>
                <w:b/>
                <w:lang w:val="en-US"/>
              </w:rPr>
            </w:pPr>
            <w:r>
              <w:rPr>
                <w:lang w:val="en-US"/>
              </w:rPr>
              <w:t xml:space="preserve">                                                                                                          </w:t>
            </w:r>
            <w:r w:rsidRPr="00270532">
              <w:rPr>
                <w:b/>
                <w:lang w:val="en-US"/>
              </w:rPr>
              <w:t>igen....nem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Default="007D0C8B" w:rsidP="008958ED">
            <w:pPr>
              <w:spacing w:before="60" w:after="60"/>
            </w:pPr>
            <w:r w:rsidRPr="00BE0D5E">
              <w:rPr>
                <w:lang w:val="en-US"/>
              </w:rPr>
              <w:t>A előadás/poszter szerzőinek neve, munkahelye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Default="007D0C8B" w:rsidP="00BE0D5E">
            <w:pPr>
              <w:spacing w:before="60" w:after="60"/>
            </w:pPr>
            <w:r w:rsidRPr="00BE0D5E">
              <w:rPr>
                <w:lang w:val="en-US"/>
              </w:rPr>
              <w:t>Első szerző neve:</w:t>
            </w: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Pr="00BE0D5E" w:rsidRDefault="007D0C8B" w:rsidP="00BE0D5E">
            <w:pPr>
              <w:spacing w:before="60" w:after="60"/>
              <w:rPr>
                <w:lang w:val="en-US"/>
              </w:rPr>
            </w:pPr>
            <w:r w:rsidRPr="00BE0D5E">
              <w:rPr>
                <w:lang w:val="en-US"/>
              </w:rPr>
              <w:t>Munkahely:</w:t>
            </w:r>
          </w:p>
          <w:p w:rsidR="00CC39E2" w:rsidRPr="00CC39E2" w:rsidRDefault="00CC39E2" w:rsidP="00BE0D5E">
            <w:pPr>
              <w:spacing w:before="60" w:after="60"/>
            </w:pPr>
          </w:p>
        </w:tc>
      </w:tr>
      <w:tr w:rsidR="00542347" w:rsidTr="00366C71">
        <w:trPr>
          <w:trHeight w:val="1614"/>
        </w:trPr>
        <w:tc>
          <w:tcPr>
            <w:tcW w:w="9520" w:type="dxa"/>
            <w:gridSpan w:val="4"/>
            <w:shd w:val="clear" w:color="auto" w:fill="auto"/>
          </w:tcPr>
          <w:p w:rsidR="00542347" w:rsidRDefault="00542347" w:rsidP="00542347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További</w:t>
            </w:r>
            <w:r w:rsidRPr="00BE0D5E">
              <w:rPr>
                <w:lang w:val="en-US"/>
              </w:rPr>
              <w:t xml:space="preserve"> szerző</w:t>
            </w:r>
            <w:r>
              <w:rPr>
                <w:lang w:val="en-US"/>
              </w:rPr>
              <w:t>(k)</w:t>
            </w:r>
            <w:r w:rsidRPr="00BE0D5E">
              <w:rPr>
                <w:lang w:val="en-US"/>
              </w:rPr>
              <w:t xml:space="preserve"> neve</w:t>
            </w:r>
            <w:r>
              <w:rPr>
                <w:lang w:val="en-US"/>
              </w:rPr>
              <w:t>(i) és munkahelyei</w:t>
            </w:r>
            <w:r w:rsidRPr="00BE0D5E">
              <w:rPr>
                <w:lang w:val="en-US"/>
              </w:rPr>
              <w:t>:</w:t>
            </w:r>
          </w:p>
          <w:p w:rsidR="00542347" w:rsidRDefault="00542347" w:rsidP="00542347">
            <w:pPr>
              <w:spacing w:before="60" w:after="60"/>
              <w:rPr>
                <w:lang w:val="en-US"/>
              </w:rPr>
            </w:pPr>
          </w:p>
          <w:p w:rsidR="00542347" w:rsidRDefault="00542347" w:rsidP="00542347">
            <w:pPr>
              <w:spacing w:before="60" w:after="60"/>
              <w:rPr>
                <w:lang w:val="en-US"/>
              </w:rPr>
            </w:pPr>
          </w:p>
          <w:p w:rsidR="00542347" w:rsidRDefault="00542347" w:rsidP="00542347">
            <w:pPr>
              <w:spacing w:before="60" w:after="60"/>
              <w:rPr>
                <w:lang w:val="en-US"/>
              </w:rPr>
            </w:pPr>
          </w:p>
          <w:p w:rsidR="00542347" w:rsidRDefault="00542347" w:rsidP="00542347">
            <w:pPr>
              <w:spacing w:before="60" w:after="60"/>
              <w:rPr>
                <w:lang w:val="en-US"/>
              </w:rPr>
            </w:pPr>
          </w:p>
          <w:p w:rsidR="00542347" w:rsidRDefault="00542347" w:rsidP="00542347">
            <w:pPr>
              <w:spacing w:before="60" w:after="60"/>
            </w:pPr>
          </w:p>
        </w:tc>
      </w:tr>
      <w:tr w:rsidR="007D0C8B" w:rsidTr="00BE0D5E">
        <w:tc>
          <w:tcPr>
            <w:tcW w:w="9520" w:type="dxa"/>
            <w:gridSpan w:val="4"/>
            <w:shd w:val="clear" w:color="auto" w:fill="auto"/>
          </w:tcPr>
          <w:p w:rsidR="007D0C8B" w:rsidRPr="00BE0D5E" w:rsidRDefault="00181F9F" w:rsidP="00BE0D5E">
            <w:pPr>
              <w:spacing w:before="60" w:after="60"/>
              <w:jc w:val="both"/>
              <w:rPr>
                <w:lang w:val="en-US"/>
              </w:rPr>
            </w:pPr>
            <w:r w:rsidRPr="00BE0D5E">
              <w:rPr>
                <w:lang w:val="en-US"/>
              </w:rPr>
              <w:t>Előadás/poszter címe</w:t>
            </w:r>
            <w:r w:rsidR="007D0C8B" w:rsidRPr="00BE0D5E">
              <w:rPr>
                <w:lang w:val="en-US"/>
              </w:rPr>
              <w:t>:</w:t>
            </w:r>
          </w:p>
          <w:p w:rsidR="007D0C8B" w:rsidRDefault="008958ED" w:rsidP="00BE0D5E">
            <w:pPr>
              <w:spacing w:before="60" w:after="60"/>
              <w:jc w:val="both"/>
              <w:rPr>
                <w:lang w:val="en-US"/>
              </w:rPr>
            </w:pPr>
            <w:r>
              <w:rPr>
                <w:lang w:val="en-US"/>
              </w:rPr>
              <w:t>Magyarul:</w:t>
            </w:r>
          </w:p>
          <w:p w:rsidR="008958ED" w:rsidRDefault="008958ED" w:rsidP="00BE0D5E">
            <w:pPr>
              <w:spacing w:before="60" w:after="60"/>
              <w:jc w:val="both"/>
              <w:rPr>
                <w:lang w:val="en-US"/>
              </w:rPr>
            </w:pPr>
          </w:p>
          <w:p w:rsidR="00542347" w:rsidRDefault="008958ED" w:rsidP="00BE0D5E">
            <w:pPr>
              <w:spacing w:before="60" w:after="60"/>
              <w:jc w:val="both"/>
              <w:rPr>
                <w:lang w:val="en-US"/>
              </w:rPr>
            </w:pPr>
            <w:r>
              <w:rPr>
                <w:lang w:val="en-US"/>
              </w:rPr>
              <w:t>Angolul:</w:t>
            </w:r>
          </w:p>
          <w:p w:rsidR="008958ED" w:rsidRPr="00BE0D5E" w:rsidRDefault="008958ED" w:rsidP="00BE0D5E">
            <w:pPr>
              <w:spacing w:before="60" w:after="60"/>
              <w:jc w:val="both"/>
              <w:rPr>
                <w:lang w:val="en-US"/>
              </w:rPr>
            </w:pPr>
          </w:p>
          <w:p w:rsidR="007D0C8B" w:rsidRDefault="007D0C8B" w:rsidP="00BE0D5E">
            <w:pPr>
              <w:spacing w:before="60" w:after="60"/>
            </w:pPr>
          </w:p>
        </w:tc>
      </w:tr>
      <w:tr w:rsidR="007D0C8B" w:rsidTr="005620BC">
        <w:trPr>
          <w:trHeight w:val="554"/>
        </w:trPr>
        <w:tc>
          <w:tcPr>
            <w:tcW w:w="952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7D0C8B" w:rsidRDefault="006C7FCE" w:rsidP="005620BC">
            <w:pPr>
              <w:spacing w:before="60" w:after="60"/>
              <w:rPr>
                <w:lang w:val="en-US"/>
              </w:rPr>
            </w:pPr>
            <w:r w:rsidRPr="00BE0D5E">
              <w:rPr>
                <w:lang w:val="en-US"/>
              </w:rPr>
              <w:t xml:space="preserve">Javaslatok </w:t>
            </w:r>
            <w:r w:rsidR="005620BC">
              <w:rPr>
                <w:lang w:val="en-US"/>
              </w:rPr>
              <w:t xml:space="preserve">a fórum </w:t>
            </w:r>
            <w:r w:rsidR="008958ED">
              <w:rPr>
                <w:lang w:val="en-US"/>
              </w:rPr>
              <w:t xml:space="preserve">programjának további </w:t>
            </w:r>
            <w:r w:rsidRPr="00BE0D5E">
              <w:rPr>
                <w:lang w:val="en-US"/>
              </w:rPr>
              <w:t>témá</w:t>
            </w:r>
            <w:r w:rsidR="005620BC">
              <w:rPr>
                <w:lang w:val="en-US"/>
              </w:rPr>
              <w:t>i</w:t>
            </w:r>
            <w:r w:rsidRPr="00BE0D5E">
              <w:rPr>
                <w:lang w:val="en-US"/>
              </w:rPr>
              <w:t>ra</w:t>
            </w:r>
            <w:r w:rsidR="007D0C8B" w:rsidRPr="00BE0D5E">
              <w:rPr>
                <w:lang w:val="en-US"/>
              </w:rPr>
              <w:t>:</w:t>
            </w:r>
          </w:p>
          <w:p w:rsidR="00542347" w:rsidRPr="00BE0D5E" w:rsidRDefault="00542347" w:rsidP="005620BC">
            <w:pPr>
              <w:spacing w:before="60" w:after="60"/>
              <w:rPr>
                <w:lang w:val="en-US"/>
              </w:rPr>
            </w:pPr>
          </w:p>
        </w:tc>
      </w:tr>
      <w:tr w:rsidR="00181F9F" w:rsidRPr="00BE0D5E" w:rsidTr="001942C1">
        <w:trPr>
          <w:trHeight w:val="558"/>
        </w:trPr>
        <w:tc>
          <w:tcPr>
            <w:tcW w:w="9520" w:type="dxa"/>
            <w:gridSpan w:val="4"/>
            <w:shd w:val="clear" w:color="auto" w:fill="auto"/>
          </w:tcPr>
          <w:p w:rsidR="00181F9F" w:rsidRPr="008958ED" w:rsidRDefault="00181F9F" w:rsidP="001E605A">
            <w:pPr>
              <w:rPr>
                <w:b/>
                <w:bCs/>
              </w:rPr>
            </w:pPr>
            <w:r w:rsidRPr="008958ED">
              <w:rPr>
                <w:b/>
                <w:bCs/>
              </w:rPr>
              <w:lastRenderedPageBreak/>
              <w:t>Az alábbi szolgáltatásokat veszem igénybe, a végösszeget átutalással egyösszegben befizetem:</w:t>
            </w:r>
          </w:p>
        </w:tc>
      </w:tr>
      <w:tr w:rsidR="00181F9F" w:rsidRPr="00960BBE" w:rsidTr="009C38E9">
        <w:tc>
          <w:tcPr>
            <w:tcW w:w="787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81F9F" w:rsidRPr="00BE0D5E" w:rsidRDefault="00181F9F" w:rsidP="001E605A">
            <w:pPr>
              <w:rPr>
                <w:bCs/>
              </w:rPr>
            </w:pPr>
            <w:r w:rsidRPr="00BE0D5E">
              <w:rPr>
                <w:b/>
                <w:bCs/>
              </w:rPr>
              <w:t xml:space="preserve">Általános részvételi díj </w:t>
            </w:r>
            <w:r w:rsidR="00153216" w:rsidRPr="00BE0D5E">
              <w:rPr>
                <w:bCs/>
              </w:rPr>
              <w:t>(15</w:t>
            </w:r>
            <w:r w:rsidRPr="00BE0D5E">
              <w:rPr>
                <w:bCs/>
              </w:rPr>
              <w:t>.000 Ft/fő</w:t>
            </w:r>
            <w:r w:rsidR="00CC39E2" w:rsidRPr="00BE0D5E">
              <w:rPr>
                <w:bCs/>
              </w:rPr>
              <w:t>)</w:t>
            </w:r>
          </w:p>
          <w:p w:rsidR="00CC39E2" w:rsidRPr="00BE0D5E" w:rsidRDefault="00542347" w:rsidP="00542347">
            <w:pPr>
              <w:rPr>
                <w:bCs/>
              </w:rPr>
            </w:pPr>
            <w:r>
              <w:rPr>
                <w:bCs/>
              </w:rPr>
              <w:t>PhD hallgatóknak (5.000 Ft/fő)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:rsidR="00181F9F" w:rsidRPr="00BE0D5E" w:rsidRDefault="00181F9F" w:rsidP="00BE0D5E">
            <w:pPr>
              <w:jc w:val="right"/>
              <w:rPr>
                <w:b/>
                <w:bCs/>
              </w:rPr>
            </w:pPr>
            <w:r w:rsidRPr="00BE0D5E">
              <w:rPr>
                <w:b/>
                <w:bCs/>
              </w:rPr>
              <w:t>Ft</w:t>
            </w:r>
          </w:p>
        </w:tc>
      </w:tr>
      <w:tr w:rsidR="00E736E4" w:rsidRPr="00960BBE" w:rsidTr="009C38E9">
        <w:tc>
          <w:tcPr>
            <w:tcW w:w="787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E736E4" w:rsidRPr="00BE0D5E" w:rsidRDefault="00542347" w:rsidP="00542347">
            <w:pPr>
              <w:rPr>
                <w:bCs/>
              </w:rPr>
            </w:pPr>
            <w:r>
              <w:rPr>
                <w:b/>
                <w:bCs/>
              </w:rPr>
              <w:t>Kulturális program</w:t>
            </w:r>
            <w:r w:rsidR="00D71599" w:rsidRPr="00BE0D5E">
              <w:rPr>
                <w:bCs/>
              </w:rPr>
              <w:t xml:space="preserve"> belépőkkel október </w:t>
            </w:r>
            <w:r>
              <w:rPr>
                <w:bCs/>
              </w:rPr>
              <w:t>14</w:t>
            </w:r>
            <w:r w:rsidR="00436B92" w:rsidRPr="00BE0D5E">
              <w:rPr>
                <w:bCs/>
              </w:rPr>
              <w:t>-é</w:t>
            </w:r>
            <w:r w:rsidR="00E736E4" w:rsidRPr="00BE0D5E">
              <w:rPr>
                <w:bCs/>
              </w:rPr>
              <w:t>n (</w:t>
            </w:r>
            <w:r>
              <w:rPr>
                <w:bCs/>
              </w:rPr>
              <w:t>3</w:t>
            </w:r>
            <w:r w:rsidR="00270532">
              <w:rPr>
                <w:bCs/>
              </w:rPr>
              <w:t>.5</w:t>
            </w:r>
            <w:r w:rsidR="00E736E4" w:rsidRPr="00BE0D5E">
              <w:rPr>
                <w:bCs/>
              </w:rPr>
              <w:t>00 Ft/fő)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:rsidR="00E736E4" w:rsidRPr="00BE0D5E" w:rsidRDefault="00E736E4" w:rsidP="00BE0D5E">
            <w:pPr>
              <w:jc w:val="right"/>
              <w:rPr>
                <w:b/>
                <w:bCs/>
              </w:rPr>
            </w:pPr>
            <w:r w:rsidRPr="00BE0D5E">
              <w:rPr>
                <w:b/>
                <w:bCs/>
              </w:rPr>
              <w:t>Ft</w:t>
            </w:r>
          </w:p>
        </w:tc>
      </w:tr>
      <w:tr w:rsidR="00181F9F" w:rsidRPr="00960BBE" w:rsidTr="002338C1">
        <w:trPr>
          <w:trHeight w:val="416"/>
        </w:trPr>
        <w:tc>
          <w:tcPr>
            <w:tcW w:w="95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81F9F" w:rsidRPr="00BE0D5E" w:rsidRDefault="00181F9F" w:rsidP="008958ED">
            <w:pPr>
              <w:rPr>
                <w:b/>
                <w:bCs/>
              </w:rPr>
            </w:pPr>
            <w:r w:rsidRPr="00BE0D5E">
              <w:rPr>
                <w:b/>
                <w:bCs/>
              </w:rPr>
              <w:t>Étkezési költségek</w:t>
            </w:r>
          </w:p>
        </w:tc>
      </w:tr>
      <w:tr w:rsidR="008958ED" w:rsidRPr="00960BBE" w:rsidTr="009C38E9">
        <w:tc>
          <w:tcPr>
            <w:tcW w:w="7877" w:type="dxa"/>
            <w:gridSpan w:val="3"/>
            <w:shd w:val="clear" w:color="auto" w:fill="auto"/>
          </w:tcPr>
          <w:p w:rsidR="008958ED" w:rsidRPr="00BE0D5E" w:rsidRDefault="008958ED" w:rsidP="00BE0D5E">
            <w:pPr>
              <w:rPr>
                <w:bCs/>
              </w:rPr>
            </w:pPr>
            <w:r>
              <w:rPr>
                <w:bCs/>
              </w:rPr>
              <w:t>Ebéd 2021. október 13-án (3.500 Ft)</w:t>
            </w:r>
          </w:p>
        </w:tc>
        <w:tc>
          <w:tcPr>
            <w:tcW w:w="1643" w:type="dxa"/>
            <w:shd w:val="clear" w:color="auto" w:fill="auto"/>
          </w:tcPr>
          <w:p w:rsidR="008958ED" w:rsidRPr="00BE0D5E" w:rsidRDefault="008958ED" w:rsidP="00BE0D5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t</w:t>
            </w:r>
          </w:p>
        </w:tc>
      </w:tr>
      <w:tr w:rsidR="00960BBE" w:rsidRPr="00960BBE" w:rsidTr="009C38E9">
        <w:tc>
          <w:tcPr>
            <w:tcW w:w="7877" w:type="dxa"/>
            <w:gridSpan w:val="3"/>
            <w:shd w:val="clear" w:color="auto" w:fill="auto"/>
          </w:tcPr>
          <w:p w:rsidR="00960BBE" w:rsidRPr="00BE0D5E" w:rsidRDefault="00D71599" w:rsidP="00270532">
            <w:pPr>
              <w:rPr>
                <w:bCs/>
              </w:rPr>
            </w:pPr>
            <w:r w:rsidRPr="00BE0D5E">
              <w:rPr>
                <w:bCs/>
              </w:rPr>
              <w:t xml:space="preserve">Fogadás október </w:t>
            </w:r>
            <w:r w:rsidR="00270532">
              <w:rPr>
                <w:bCs/>
              </w:rPr>
              <w:t>13</w:t>
            </w:r>
            <w:r w:rsidR="00E736E4" w:rsidRPr="00BE0D5E">
              <w:rPr>
                <w:bCs/>
              </w:rPr>
              <w:t>-</w:t>
            </w:r>
            <w:r w:rsidR="00270532">
              <w:rPr>
                <w:bCs/>
              </w:rPr>
              <w:t>á</w:t>
            </w:r>
            <w:r w:rsidR="00960BBE" w:rsidRPr="00BE0D5E">
              <w:rPr>
                <w:bCs/>
              </w:rPr>
              <w:t>n (</w:t>
            </w:r>
            <w:r w:rsidR="00270532">
              <w:rPr>
                <w:bCs/>
              </w:rPr>
              <w:t>12</w:t>
            </w:r>
            <w:r w:rsidR="00960BBE" w:rsidRPr="00BE0D5E">
              <w:rPr>
                <w:bCs/>
              </w:rPr>
              <w:t>.000 Ft/fő)</w:t>
            </w:r>
          </w:p>
        </w:tc>
        <w:tc>
          <w:tcPr>
            <w:tcW w:w="1643" w:type="dxa"/>
            <w:shd w:val="clear" w:color="auto" w:fill="auto"/>
          </w:tcPr>
          <w:p w:rsidR="00960BBE" w:rsidRPr="00BE0D5E" w:rsidRDefault="00960BBE" w:rsidP="00BE0D5E">
            <w:pPr>
              <w:jc w:val="right"/>
              <w:rPr>
                <w:b/>
                <w:bCs/>
              </w:rPr>
            </w:pPr>
            <w:r w:rsidRPr="00BE0D5E">
              <w:rPr>
                <w:b/>
                <w:bCs/>
              </w:rPr>
              <w:t>Ft</w:t>
            </w:r>
          </w:p>
        </w:tc>
      </w:tr>
      <w:tr w:rsidR="008958ED" w:rsidRPr="00960BBE" w:rsidTr="009C38E9">
        <w:tc>
          <w:tcPr>
            <w:tcW w:w="7877" w:type="dxa"/>
            <w:gridSpan w:val="3"/>
            <w:shd w:val="clear" w:color="auto" w:fill="auto"/>
          </w:tcPr>
          <w:p w:rsidR="008958ED" w:rsidRPr="00BE0D5E" w:rsidRDefault="008958ED" w:rsidP="008958ED">
            <w:pPr>
              <w:rPr>
                <w:bCs/>
              </w:rPr>
            </w:pPr>
            <w:r>
              <w:rPr>
                <w:bCs/>
              </w:rPr>
              <w:t>Ebéd 2021. október 14-én (3.500 Ft)</w:t>
            </w:r>
          </w:p>
        </w:tc>
        <w:tc>
          <w:tcPr>
            <w:tcW w:w="1643" w:type="dxa"/>
            <w:shd w:val="clear" w:color="auto" w:fill="auto"/>
          </w:tcPr>
          <w:p w:rsidR="008958ED" w:rsidRPr="00BE0D5E" w:rsidRDefault="008958ED" w:rsidP="008958ED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t</w:t>
            </w:r>
          </w:p>
        </w:tc>
      </w:tr>
      <w:tr w:rsidR="00287A30" w:rsidRPr="00BE0D5E" w:rsidTr="002338C1">
        <w:trPr>
          <w:trHeight w:val="406"/>
        </w:trPr>
        <w:tc>
          <w:tcPr>
            <w:tcW w:w="9520" w:type="dxa"/>
            <w:gridSpan w:val="4"/>
            <w:shd w:val="clear" w:color="auto" w:fill="auto"/>
          </w:tcPr>
          <w:p w:rsidR="00287A30" w:rsidRPr="00BE0D5E" w:rsidRDefault="00287A30" w:rsidP="008958ED">
            <w:pPr>
              <w:rPr>
                <w:b/>
                <w:bCs/>
              </w:rPr>
            </w:pPr>
          </w:p>
        </w:tc>
      </w:tr>
      <w:tr w:rsidR="008958ED" w:rsidRPr="00BE0D5E" w:rsidTr="002338C1">
        <w:trPr>
          <w:trHeight w:val="406"/>
        </w:trPr>
        <w:tc>
          <w:tcPr>
            <w:tcW w:w="9520" w:type="dxa"/>
            <w:gridSpan w:val="4"/>
            <w:shd w:val="clear" w:color="auto" w:fill="auto"/>
          </w:tcPr>
          <w:p w:rsidR="008958ED" w:rsidRPr="00287A30" w:rsidRDefault="008958ED" w:rsidP="00287A30">
            <w:pPr>
              <w:jc w:val="center"/>
              <w:rPr>
                <w:b/>
                <w:bCs/>
                <w:caps/>
              </w:rPr>
            </w:pPr>
            <w:r w:rsidRPr="00287A30">
              <w:rPr>
                <w:b/>
                <w:bCs/>
                <w:caps/>
              </w:rPr>
              <w:t>Szállás lehetőségek</w:t>
            </w:r>
            <w:r w:rsidR="00287A30">
              <w:rPr>
                <w:b/>
                <w:bCs/>
                <w:caps/>
              </w:rPr>
              <w:t>:</w:t>
            </w:r>
          </w:p>
        </w:tc>
      </w:tr>
      <w:tr w:rsidR="008958ED" w:rsidRPr="00A46F64" w:rsidTr="00BE0D5E">
        <w:tc>
          <w:tcPr>
            <w:tcW w:w="9520" w:type="dxa"/>
            <w:gridSpan w:val="4"/>
            <w:shd w:val="clear" w:color="auto" w:fill="auto"/>
          </w:tcPr>
          <w:p w:rsidR="008958ED" w:rsidRPr="00BE0D5E" w:rsidRDefault="002338C1" w:rsidP="0024470A">
            <w:pPr>
              <w:rPr>
                <w:bCs/>
              </w:rPr>
            </w:pPr>
            <w:r>
              <w:rPr>
                <w:bCs/>
              </w:rPr>
              <w:t>Az igénybevétel idejével szíveskedjenek az árakat felszorozni</w:t>
            </w:r>
            <w:r w:rsidR="0024470A">
              <w:rPr>
                <w:bCs/>
              </w:rPr>
              <w:t>!</w:t>
            </w:r>
          </w:p>
        </w:tc>
      </w:tr>
      <w:tr w:rsidR="008958ED" w:rsidRPr="00A46F64" w:rsidTr="00BE0D5E">
        <w:tc>
          <w:tcPr>
            <w:tcW w:w="9520" w:type="dxa"/>
            <w:gridSpan w:val="4"/>
            <w:shd w:val="clear" w:color="auto" w:fill="auto"/>
          </w:tcPr>
          <w:p w:rsidR="008958ED" w:rsidRPr="00BE0D5E" w:rsidRDefault="008958ED" w:rsidP="008958ED">
            <w:pPr>
              <w:rPr>
                <w:bCs/>
              </w:rPr>
            </w:pPr>
            <w:r w:rsidRPr="00BE0D5E">
              <w:rPr>
                <w:bCs/>
              </w:rPr>
              <w:t>20</w:t>
            </w:r>
            <w:r>
              <w:rPr>
                <w:bCs/>
              </w:rPr>
              <w:t>2</w:t>
            </w:r>
            <w:r w:rsidRPr="00BE0D5E">
              <w:rPr>
                <w:bCs/>
              </w:rPr>
              <w:t xml:space="preserve">1. 10. ….-tól ….-ig,    ……. </w:t>
            </w:r>
            <w:r>
              <w:rPr>
                <w:bCs/>
              </w:rPr>
              <w:t>é</w:t>
            </w:r>
            <w:r w:rsidRPr="00BE0D5E">
              <w:rPr>
                <w:bCs/>
              </w:rPr>
              <w:t>jszaka</w:t>
            </w:r>
            <w:r>
              <w:rPr>
                <w:bCs/>
              </w:rPr>
              <w:t>, ............fő</w:t>
            </w:r>
          </w:p>
        </w:tc>
      </w:tr>
      <w:tr w:rsidR="008958ED" w:rsidRPr="00C21E1C" w:rsidTr="00BE0D5E">
        <w:tc>
          <w:tcPr>
            <w:tcW w:w="9520" w:type="dxa"/>
            <w:gridSpan w:val="4"/>
            <w:shd w:val="clear" w:color="auto" w:fill="auto"/>
          </w:tcPr>
          <w:p w:rsidR="008958ED" w:rsidRPr="00C21E1C" w:rsidRDefault="008958ED" w:rsidP="008958ED">
            <w:r w:rsidRPr="00BE0D5E">
              <w:rPr>
                <w:b/>
                <w:bCs/>
              </w:rPr>
              <w:t>DAB székház vendégszobái</w:t>
            </w:r>
          </w:p>
        </w:tc>
      </w:tr>
      <w:tr w:rsidR="008958ED" w:rsidTr="009C38E9">
        <w:tc>
          <w:tcPr>
            <w:tcW w:w="3936" w:type="dxa"/>
            <w:shd w:val="clear" w:color="auto" w:fill="auto"/>
          </w:tcPr>
          <w:p w:rsidR="008958ED" w:rsidRDefault="008958ED" w:rsidP="008958ED">
            <w:r w:rsidRPr="00E736E4">
              <w:t xml:space="preserve">4032 Debrecen, </w:t>
            </w:r>
            <w:r w:rsidRPr="005412DE">
              <w:t>Thomas Mann u. 49.</w:t>
            </w:r>
          </w:p>
        </w:tc>
        <w:tc>
          <w:tcPr>
            <w:tcW w:w="5584" w:type="dxa"/>
            <w:gridSpan w:val="3"/>
            <w:shd w:val="clear" w:color="auto" w:fill="auto"/>
          </w:tcPr>
          <w:p w:rsidR="008958ED" w:rsidRDefault="008958ED" w:rsidP="008958ED">
            <w:r w:rsidRPr="005412DE">
              <w:t>Telefon</w:t>
            </w:r>
            <w:r w:rsidRPr="00BE0D5E">
              <w:rPr>
                <w:lang w:val="en-US"/>
              </w:rPr>
              <w:t>: (06 52) 508</w:t>
            </w:r>
            <w:r>
              <w:rPr>
                <w:lang w:val="en-US"/>
              </w:rPr>
              <w:t>-</w:t>
            </w:r>
            <w:r w:rsidRPr="00BE0D5E">
              <w:rPr>
                <w:lang w:val="en-US"/>
              </w:rPr>
              <w:t>384</w:t>
            </w:r>
          </w:p>
        </w:tc>
      </w:tr>
      <w:tr w:rsidR="008958ED" w:rsidTr="009C38E9">
        <w:tc>
          <w:tcPr>
            <w:tcW w:w="7877" w:type="dxa"/>
            <w:gridSpan w:val="3"/>
            <w:shd w:val="clear" w:color="auto" w:fill="auto"/>
          </w:tcPr>
          <w:p w:rsidR="008958ED" w:rsidRPr="00E16E59" w:rsidRDefault="008958ED" w:rsidP="00277F25">
            <w:r w:rsidRPr="00BE0D5E">
              <w:rPr>
                <w:spacing w:val="-3"/>
              </w:rPr>
              <w:t>Kétágyas szoba fürdőszobával 1 fő részére (</w:t>
            </w:r>
            <w:r>
              <w:rPr>
                <w:spacing w:val="-3"/>
              </w:rPr>
              <w:t>8</w:t>
            </w:r>
            <w:r w:rsidRPr="00BE0D5E">
              <w:rPr>
                <w:spacing w:val="-3"/>
              </w:rPr>
              <w:t>.000 Ft/szoba/nap)</w:t>
            </w:r>
          </w:p>
        </w:tc>
        <w:tc>
          <w:tcPr>
            <w:tcW w:w="1643" w:type="dxa"/>
            <w:shd w:val="clear" w:color="auto" w:fill="auto"/>
          </w:tcPr>
          <w:p w:rsidR="008958ED" w:rsidRPr="00277F25" w:rsidRDefault="00277F25" w:rsidP="008958ED">
            <w:pPr>
              <w:jc w:val="right"/>
              <w:rPr>
                <w:b/>
              </w:rPr>
            </w:pPr>
            <w:r w:rsidRPr="00277F25">
              <w:rPr>
                <w:b/>
              </w:rPr>
              <w:t>Ft</w:t>
            </w:r>
          </w:p>
        </w:tc>
      </w:tr>
      <w:tr w:rsidR="008958ED" w:rsidTr="009C38E9">
        <w:tc>
          <w:tcPr>
            <w:tcW w:w="7877" w:type="dxa"/>
            <w:gridSpan w:val="3"/>
            <w:shd w:val="clear" w:color="auto" w:fill="auto"/>
          </w:tcPr>
          <w:p w:rsidR="008958ED" w:rsidRPr="00E16E59" w:rsidRDefault="008958ED" w:rsidP="00277F25">
            <w:r w:rsidRPr="00BE0D5E">
              <w:rPr>
                <w:spacing w:val="-3"/>
              </w:rPr>
              <w:t>Kétágyas szoba fürdőszobával 2 fő részére (1</w:t>
            </w:r>
            <w:r>
              <w:rPr>
                <w:spacing w:val="-3"/>
              </w:rPr>
              <w:t>2</w:t>
            </w:r>
            <w:r w:rsidRPr="00BE0D5E">
              <w:rPr>
                <w:spacing w:val="-3"/>
              </w:rPr>
              <w:t>.000 Ft/szoba/nap)</w:t>
            </w:r>
          </w:p>
        </w:tc>
        <w:tc>
          <w:tcPr>
            <w:tcW w:w="1643" w:type="dxa"/>
            <w:shd w:val="clear" w:color="auto" w:fill="auto"/>
          </w:tcPr>
          <w:p w:rsidR="008958ED" w:rsidRPr="00277F25" w:rsidRDefault="00277F25" w:rsidP="008958ED">
            <w:pPr>
              <w:jc w:val="right"/>
              <w:rPr>
                <w:b/>
              </w:rPr>
            </w:pPr>
            <w:r w:rsidRPr="00277F25">
              <w:rPr>
                <w:b/>
              </w:rPr>
              <w:t>Ft</w:t>
            </w:r>
          </w:p>
        </w:tc>
      </w:tr>
      <w:tr w:rsidR="008958ED" w:rsidTr="00BE0D5E">
        <w:tc>
          <w:tcPr>
            <w:tcW w:w="9520" w:type="dxa"/>
            <w:gridSpan w:val="4"/>
            <w:shd w:val="clear" w:color="auto" w:fill="auto"/>
          </w:tcPr>
          <w:p w:rsidR="008958ED" w:rsidRDefault="008958ED" w:rsidP="008958ED">
            <w:r w:rsidRPr="00E736E4">
              <w:t>Az árak a reggelit tartalmaz</w:t>
            </w:r>
            <w:r>
              <w:t>z</w:t>
            </w:r>
            <w:r w:rsidRPr="00E736E4">
              <w:t>ák.</w:t>
            </w:r>
          </w:p>
        </w:tc>
      </w:tr>
      <w:tr w:rsidR="0024470A" w:rsidRPr="00BE0D5E" w:rsidTr="00BE0D5E">
        <w:tc>
          <w:tcPr>
            <w:tcW w:w="9520" w:type="dxa"/>
            <w:gridSpan w:val="4"/>
            <w:shd w:val="clear" w:color="auto" w:fill="auto"/>
          </w:tcPr>
          <w:p w:rsidR="0024470A" w:rsidRDefault="0024470A" w:rsidP="0024470A">
            <w:pPr>
              <w:rPr>
                <w:bCs/>
              </w:rPr>
            </w:pPr>
          </w:p>
        </w:tc>
      </w:tr>
      <w:tr w:rsidR="002338C1" w:rsidRPr="00BE0D5E" w:rsidTr="00BE0D5E">
        <w:tc>
          <w:tcPr>
            <w:tcW w:w="9520" w:type="dxa"/>
            <w:gridSpan w:val="4"/>
            <w:shd w:val="clear" w:color="auto" w:fill="auto"/>
          </w:tcPr>
          <w:p w:rsidR="002338C1" w:rsidRPr="00BE0D5E" w:rsidRDefault="0024470A" w:rsidP="0024470A">
            <w:pPr>
              <w:rPr>
                <w:bCs/>
              </w:rPr>
            </w:pPr>
            <w:r>
              <w:rPr>
                <w:bCs/>
              </w:rPr>
              <w:t>A</w:t>
            </w:r>
            <w:r w:rsidR="002338C1">
              <w:rPr>
                <w:bCs/>
              </w:rPr>
              <w:t xml:space="preserve"> </w:t>
            </w:r>
            <w:r>
              <w:rPr>
                <w:bCs/>
              </w:rPr>
              <w:t xml:space="preserve">szállás </w:t>
            </w:r>
            <w:r w:rsidR="002338C1">
              <w:rPr>
                <w:bCs/>
              </w:rPr>
              <w:t>igénybevétel</w:t>
            </w:r>
            <w:r>
              <w:rPr>
                <w:bCs/>
              </w:rPr>
              <w:t xml:space="preserve">éhez </w:t>
            </w:r>
            <w:r w:rsidR="002338C1">
              <w:rPr>
                <w:bCs/>
              </w:rPr>
              <w:t>az árakat</w:t>
            </w:r>
            <w:r w:rsidR="00270532">
              <w:rPr>
                <w:bCs/>
              </w:rPr>
              <w:t xml:space="preserve"> a</w:t>
            </w:r>
            <w:r>
              <w:rPr>
                <w:bCs/>
              </w:rPr>
              <w:t xml:space="preserve">z éjszakák számával szíveskedjenek </w:t>
            </w:r>
            <w:r w:rsidR="002338C1">
              <w:rPr>
                <w:bCs/>
              </w:rPr>
              <w:t>felszorozni:</w:t>
            </w:r>
          </w:p>
        </w:tc>
      </w:tr>
      <w:tr w:rsidR="002338C1" w:rsidRPr="00BE0D5E" w:rsidTr="00BE0D5E">
        <w:tc>
          <w:tcPr>
            <w:tcW w:w="9520" w:type="dxa"/>
            <w:gridSpan w:val="4"/>
            <w:shd w:val="clear" w:color="auto" w:fill="auto"/>
          </w:tcPr>
          <w:p w:rsidR="002338C1" w:rsidRPr="00BE0D5E" w:rsidRDefault="002338C1" w:rsidP="002338C1">
            <w:pPr>
              <w:rPr>
                <w:bCs/>
              </w:rPr>
            </w:pPr>
            <w:r w:rsidRPr="00BE0D5E">
              <w:rPr>
                <w:bCs/>
              </w:rPr>
              <w:t>20</w:t>
            </w:r>
            <w:r>
              <w:rPr>
                <w:bCs/>
              </w:rPr>
              <w:t>2</w:t>
            </w:r>
            <w:r w:rsidRPr="00BE0D5E">
              <w:rPr>
                <w:bCs/>
              </w:rPr>
              <w:t xml:space="preserve">1. 10. ….-tól ….-ig,    ……. </w:t>
            </w:r>
            <w:r>
              <w:rPr>
                <w:bCs/>
              </w:rPr>
              <w:t>é</w:t>
            </w:r>
            <w:r w:rsidRPr="00BE0D5E">
              <w:rPr>
                <w:bCs/>
              </w:rPr>
              <w:t>jszaka</w:t>
            </w:r>
            <w:r>
              <w:rPr>
                <w:bCs/>
              </w:rPr>
              <w:t>, ............fő</w:t>
            </w:r>
          </w:p>
        </w:tc>
      </w:tr>
      <w:tr w:rsidR="002338C1" w:rsidRPr="00BE0D5E" w:rsidTr="00BE0D5E">
        <w:tc>
          <w:tcPr>
            <w:tcW w:w="9520" w:type="dxa"/>
            <w:gridSpan w:val="4"/>
            <w:shd w:val="clear" w:color="auto" w:fill="auto"/>
          </w:tcPr>
          <w:p w:rsidR="002338C1" w:rsidRPr="00BE0D5E" w:rsidRDefault="002338C1" w:rsidP="002338C1">
            <w:pPr>
              <w:rPr>
                <w:b/>
              </w:rPr>
            </w:pPr>
            <w:r w:rsidRPr="00BE0D5E">
              <w:rPr>
                <w:b/>
              </w:rPr>
              <w:t>DE ATK Veres Péter Kollégium vendégszobái</w:t>
            </w:r>
          </w:p>
        </w:tc>
      </w:tr>
      <w:tr w:rsidR="002338C1" w:rsidTr="009C38E9">
        <w:tc>
          <w:tcPr>
            <w:tcW w:w="3936" w:type="dxa"/>
            <w:shd w:val="clear" w:color="auto" w:fill="auto"/>
          </w:tcPr>
          <w:p w:rsidR="002338C1" w:rsidRDefault="002338C1" w:rsidP="002338C1">
            <w:r w:rsidRPr="005412DE">
              <w:t>40</w:t>
            </w:r>
            <w:r w:rsidRPr="00BE0D5E">
              <w:rPr>
                <w:lang w:val="en-US"/>
              </w:rPr>
              <w:t xml:space="preserve">32 </w:t>
            </w:r>
            <w:smartTag w:uri="urn:schemas-microsoft-com:office:smarttags" w:element="City">
              <w:smartTag w:uri="urn:schemas-microsoft-com:office:smarttags" w:element="place">
                <w:r w:rsidRPr="00BE0D5E">
                  <w:rPr>
                    <w:lang w:val="en-US"/>
                  </w:rPr>
                  <w:t>Debrecen</w:t>
                </w:r>
              </w:smartTag>
            </w:smartTag>
            <w:r w:rsidRPr="00BE0D5E">
              <w:rPr>
                <w:lang w:val="en-US"/>
              </w:rPr>
              <w:t>, Böszörményi u. 138.</w:t>
            </w:r>
          </w:p>
        </w:tc>
        <w:tc>
          <w:tcPr>
            <w:tcW w:w="5584" w:type="dxa"/>
            <w:gridSpan w:val="3"/>
            <w:shd w:val="clear" w:color="auto" w:fill="auto"/>
          </w:tcPr>
          <w:p w:rsidR="002338C1" w:rsidRDefault="002338C1" w:rsidP="002338C1">
            <w:r>
              <w:t>Telefon, Fax: (06 52) 508425</w:t>
            </w:r>
          </w:p>
        </w:tc>
      </w:tr>
      <w:tr w:rsidR="002338C1" w:rsidTr="009C38E9">
        <w:tc>
          <w:tcPr>
            <w:tcW w:w="7877" w:type="dxa"/>
            <w:gridSpan w:val="3"/>
            <w:shd w:val="clear" w:color="auto" w:fill="auto"/>
          </w:tcPr>
          <w:p w:rsidR="002338C1" w:rsidRDefault="002338C1" w:rsidP="002338C1">
            <w:r>
              <w:t>2+1 ágyas szoba (6.000 Ft/személy/nap</w:t>
            </w:r>
            <w:r w:rsidR="00287A30">
              <w:t>)</w:t>
            </w:r>
            <w:bookmarkStart w:id="0" w:name="_GoBack"/>
            <w:bookmarkEnd w:id="0"/>
          </w:p>
        </w:tc>
        <w:tc>
          <w:tcPr>
            <w:tcW w:w="1643" w:type="dxa"/>
            <w:shd w:val="clear" w:color="auto" w:fill="auto"/>
          </w:tcPr>
          <w:p w:rsidR="002338C1" w:rsidRPr="00277F25" w:rsidRDefault="002338C1" w:rsidP="002338C1">
            <w:pPr>
              <w:jc w:val="right"/>
              <w:rPr>
                <w:b/>
              </w:rPr>
            </w:pPr>
            <w:r w:rsidRPr="00277F25">
              <w:rPr>
                <w:b/>
              </w:rPr>
              <w:t>Ft</w:t>
            </w:r>
          </w:p>
        </w:tc>
      </w:tr>
      <w:tr w:rsidR="009C38E9" w:rsidTr="00366C71">
        <w:tc>
          <w:tcPr>
            <w:tcW w:w="3936" w:type="dxa"/>
            <w:shd w:val="clear" w:color="auto" w:fill="auto"/>
          </w:tcPr>
          <w:p w:rsidR="009C38E9" w:rsidRDefault="009C38E9" w:rsidP="002338C1">
            <w:r>
              <w:t>Mosatási díj: egyszeri 600 Ft/személy</w:t>
            </w:r>
          </w:p>
        </w:tc>
        <w:tc>
          <w:tcPr>
            <w:tcW w:w="5584" w:type="dxa"/>
            <w:gridSpan w:val="3"/>
            <w:shd w:val="clear" w:color="auto" w:fill="auto"/>
          </w:tcPr>
          <w:p w:rsidR="009C38E9" w:rsidRPr="00277F25" w:rsidRDefault="009C38E9" w:rsidP="002338C1">
            <w:pPr>
              <w:jc w:val="right"/>
              <w:rPr>
                <w:b/>
              </w:rPr>
            </w:pPr>
            <w:r>
              <w:rPr>
                <w:b/>
              </w:rPr>
              <w:t>Ft</w:t>
            </w:r>
          </w:p>
        </w:tc>
      </w:tr>
      <w:tr w:rsidR="00036C32" w:rsidTr="009C38E9">
        <w:trPr>
          <w:trHeight w:val="660"/>
        </w:trPr>
        <w:tc>
          <w:tcPr>
            <w:tcW w:w="7877" w:type="dxa"/>
            <w:gridSpan w:val="3"/>
            <w:shd w:val="clear" w:color="auto" w:fill="auto"/>
          </w:tcPr>
          <w:p w:rsidR="00287A30" w:rsidRDefault="00287A30" w:rsidP="00270532">
            <w:pPr>
              <w:jc w:val="right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:rsidR="00036C32" w:rsidRPr="0099074A" w:rsidRDefault="00270532" w:rsidP="00270532">
            <w:pPr>
              <w:jc w:val="right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>KÖLTSÉGEK MINDÖSSZESEN:</w:t>
            </w:r>
          </w:p>
        </w:tc>
        <w:tc>
          <w:tcPr>
            <w:tcW w:w="1643" w:type="dxa"/>
            <w:shd w:val="clear" w:color="auto" w:fill="auto"/>
          </w:tcPr>
          <w:p w:rsidR="00036C32" w:rsidRDefault="00036C32" w:rsidP="00036C32">
            <w:pPr>
              <w:jc w:val="right"/>
              <w:rPr>
                <w:b/>
                <w:bCs/>
              </w:rPr>
            </w:pPr>
          </w:p>
          <w:p w:rsidR="00036C32" w:rsidRPr="00BE0D5E" w:rsidRDefault="00036C32" w:rsidP="00036C3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....................</w:t>
            </w:r>
            <w:r w:rsidRPr="00BE0D5E">
              <w:rPr>
                <w:b/>
                <w:bCs/>
              </w:rPr>
              <w:t>Ft</w:t>
            </w:r>
          </w:p>
        </w:tc>
      </w:tr>
      <w:tr w:rsidR="00036C32" w:rsidRPr="00C21E1C" w:rsidTr="00BE0D5E">
        <w:tc>
          <w:tcPr>
            <w:tcW w:w="9520" w:type="dxa"/>
            <w:gridSpan w:val="4"/>
            <w:shd w:val="clear" w:color="auto" w:fill="auto"/>
          </w:tcPr>
          <w:p w:rsidR="00036C32" w:rsidRPr="001942C1" w:rsidRDefault="00036C32" w:rsidP="0024470A">
            <w:pPr>
              <w:rPr>
                <w:b/>
              </w:rPr>
            </w:pPr>
            <w:r w:rsidRPr="001942C1">
              <w:rPr>
                <w:b/>
              </w:rPr>
              <w:t>További s</w:t>
            </w:r>
            <w:r>
              <w:rPr>
                <w:b/>
              </w:rPr>
              <w:t>zállás</w:t>
            </w:r>
            <w:r w:rsidR="0024470A">
              <w:rPr>
                <w:b/>
              </w:rPr>
              <w:t>lehetőség</w:t>
            </w:r>
            <w:r w:rsidRPr="001942C1">
              <w:rPr>
                <w:b/>
              </w:rPr>
              <w:t>, amely foglalását szíveskedjen önállóan intézni</w:t>
            </w:r>
            <w:r w:rsidR="0024470A">
              <w:rPr>
                <w:b/>
              </w:rPr>
              <w:t>!</w:t>
            </w:r>
          </w:p>
        </w:tc>
      </w:tr>
      <w:tr w:rsidR="00036C32" w:rsidTr="00366C71">
        <w:trPr>
          <w:trHeight w:val="2038"/>
        </w:trPr>
        <w:tc>
          <w:tcPr>
            <w:tcW w:w="9520" w:type="dxa"/>
            <w:gridSpan w:val="4"/>
            <w:shd w:val="clear" w:color="auto" w:fill="auto"/>
          </w:tcPr>
          <w:p w:rsidR="00036C32" w:rsidRDefault="00036C32" w:rsidP="00036C32">
            <w:r w:rsidRPr="001942C1">
              <w:rPr>
                <w:b/>
              </w:rPr>
              <w:t>Belvárosi Panzió</w:t>
            </w:r>
            <w:r>
              <w:t xml:space="preserve"> ***</w:t>
            </w:r>
          </w:p>
          <w:p w:rsidR="00036C32" w:rsidRDefault="00036C32" w:rsidP="00036C32">
            <w:r>
              <w:t>4025 Debrecen, Bajcsy-Zsilinszky u. 60. Telefon: +36 70/773+3970</w:t>
            </w:r>
          </w:p>
          <w:p w:rsidR="00036C32" w:rsidRDefault="00036C32" w:rsidP="00036C32">
            <w:r>
              <w:t>E-mail: belvarosipanzio60@gmail.com</w:t>
            </w:r>
          </w:p>
          <w:p w:rsidR="00036C32" w:rsidRDefault="00036C32" w:rsidP="00036C32">
            <w:pPr>
              <w:rPr>
                <w:b/>
              </w:rPr>
            </w:pPr>
            <w:r>
              <w:t>Web: http://www.belvarosipanzio.hu</w:t>
            </w:r>
          </w:p>
          <w:p w:rsidR="00036C32" w:rsidRPr="001942C1" w:rsidRDefault="00036C32" w:rsidP="00036C32">
            <w:pPr>
              <w:rPr>
                <w:b/>
              </w:rPr>
            </w:pPr>
            <w:r w:rsidRPr="001942C1">
              <w:rPr>
                <w:b/>
              </w:rPr>
              <w:t xml:space="preserve">Ár </w:t>
            </w:r>
          </w:p>
          <w:p w:rsidR="00036C32" w:rsidRDefault="00036C32" w:rsidP="00036C32">
            <w:r>
              <w:t>Kétágyas szoba (két személynek) 17.000 Ft/fő/nap</w:t>
            </w:r>
          </w:p>
          <w:p w:rsidR="00036C32" w:rsidRDefault="00036C32" w:rsidP="00036C32">
            <w:r>
              <w:t>Reggelivel és adókkal.</w:t>
            </w:r>
          </w:p>
        </w:tc>
      </w:tr>
      <w:tr w:rsidR="00036C32" w:rsidRPr="00BE0D5E" w:rsidTr="00BE0D5E">
        <w:tc>
          <w:tcPr>
            <w:tcW w:w="9520" w:type="dxa"/>
            <w:gridSpan w:val="4"/>
            <w:shd w:val="clear" w:color="auto" w:fill="auto"/>
          </w:tcPr>
          <w:p w:rsidR="00036C32" w:rsidRPr="00BE0D5E" w:rsidRDefault="00036C32" w:rsidP="00036C32">
            <w:pPr>
              <w:rPr>
                <w:b/>
                <w:spacing w:val="-3"/>
              </w:rPr>
            </w:pPr>
            <w:r w:rsidRPr="00BE0D5E">
              <w:rPr>
                <w:b/>
                <w:spacing w:val="-3"/>
              </w:rPr>
              <w:t>Számlázási cím:</w:t>
            </w:r>
          </w:p>
          <w:p w:rsidR="00036C32" w:rsidRPr="00BE0D5E" w:rsidRDefault="00036C32" w:rsidP="00036C32">
            <w:pPr>
              <w:rPr>
                <w:b/>
                <w:spacing w:val="-3"/>
              </w:rPr>
            </w:pPr>
          </w:p>
          <w:p w:rsidR="00036C32" w:rsidRPr="00BE0D5E" w:rsidRDefault="00036C32" w:rsidP="00036C32">
            <w:pPr>
              <w:rPr>
                <w:b/>
                <w:spacing w:val="-3"/>
              </w:rPr>
            </w:pPr>
          </w:p>
          <w:p w:rsidR="00036C32" w:rsidRDefault="00036C32" w:rsidP="00036C32">
            <w:pPr>
              <w:rPr>
                <w:b/>
                <w:spacing w:val="-3"/>
              </w:rPr>
            </w:pPr>
          </w:p>
          <w:p w:rsidR="00036C32" w:rsidRDefault="00036C32" w:rsidP="00036C32">
            <w:pPr>
              <w:rPr>
                <w:b/>
                <w:spacing w:val="-3"/>
              </w:rPr>
            </w:pPr>
          </w:p>
          <w:p w:rsidR="00036C32" w:rsidRPr="00BE0D5E" w:rsidRDefault="00036C32" w:rsidP="00036C32">
            <w:pPr>
              <w:rPr>
                <w:spacing w:val="-3"/>
              </w:rPr>
            </w:pPr>
            <w:r>
              <w:rPr>
                <w:b/>
                <w:spacing w:val="-3"/>
              </w:rPr>
              <w:t>Adószám:</w:t>
            </w:r>
          </w:p>
        </w:tc>
      </w:tr>
      <w:tr w:rsidR="00036C32" w:rsidTr="00BE0D5E">
        <w:tc>
          <w:tcPr>
            <w:tcW w:w="9520" w:type="dxa"/>
            <w:gridSpan w:val="4"/>
            <w:shd w:val="clear" w:color="auto" w:fill="auto"/>
          </w:tcPr>
          <w:p w:rsidR="00036C32" w:rsidRPr="00BE0D5E" w:rsidRDefault="00036C32" w:rsidP="00036C32">
            <w:pPr>
              <w:rPr>
                <w:spacing w:val="-3"/>
              </w:rPr>
            </w:pPr>
            <w:r w:rsidRPr="00BE0D5E">
              <w:rPr>
                <w:spacing w:val="-3"/>
              </w:rPr>
              <w:t>D</w:t>
            </w:r>
            <w:r w:rsidRPr="00BE0D5E">
              <w:rPr>
                <w:spacing w:val="-3"/>
                <w:lang w:val="en-US"/>
              </w:rPr>
              <w:t>átum:</w:t>
            </w:r>
          </w:p>
        </w:tc>
      </w:tr>
      <w:tr w:rsidR="00036C32" w:rsidTr="00BE0D5E">
        <w:tc>
          <w:tcPr>
            <w:tcW w:w="9520" w:type="dxa"/>
            <w:gridSpan w:val="4"/>
            <w:shd w:val="clear" w:color="auto" w:fill="auto"/>
          </w:tcPr>
          <w:p w:rsidR="00036C32" w:rsidRPr="00BE0D5E" w:rsidRDefault="00036C32" w:rsidP="00036C32">
            <w:pPr>
              <w:rPr>
                <w:spacing w:val="-3"/>
                <w:lang w:val="en-US"/>
              </w:rPr>
            </w:pPr>
            <w:r w:rsidRPr="00BE0D5E">
              <w:rPr>
                <w:spacing w:val="-3"/>
                <w:lang w:val="en-US"/>
              </w:rPr>
              <w:t>Megrendelői név v. aláírás:</w:t>
            </w:r>
          </w:p>
          <w:p w:rsidR="00036C32" w:rsidRDefault="00036C32" w:rsidP="00036C32"/>
        </w:tc>
      </w:tr>
    </w:tbl>
    <w:p w:rsidR="001E605A" w:rsidRDefault="001E605A" w:rsidP="009C38E9"/>
    <w:sectPr w:rsidR="001E60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Normá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zY1MDIztDA1MTNW0lEKTi0uzszPAykwrQUAplrXHSwAAAA="/>
  </w:docVars>
  <w:rsids>
    <w:rsidRoot w:val="00EC7AEB"/>
    <w:rsid w:val="00007B97"/>
    <w:rsid w:val="00036C32"/>
    <w:rsid w:val="00125CE0"/>
    <w:rsid w:val="00153216"/>
    <w:rsid w:val="00181F9F"/>
    <w:rsid w:val="001942C1"/>
    <w:rsid w:val="001E605A"/>
    <w:rsid w:val="002338C1"/>
    <w:rsid w:val="0024470A"/>
    <w:rsid w:val="00267A57"/>
    <w:rsid w:val="00270532"/>
    <w:rsid w:val="00277F25"/>
    <w:rsid w:val="00287A30"/>
    <w:rsid w:val="00290D9F"/>
    <w:rsid w:val="00366C71"/>
    <w:rsid w:val="003D4BBC"/>
    <w:rsid w:val="00436B92"/>
    <w:rsid w:val="004452FF"/>
    <w:rsid w:val="00452E1C"/>
    <w:rsid w:val="00484274"/>
    <w:rsid w:val="004F6A29"/>
    <w:rsid w:val="00537534"/>
    <w:rsid w:val="005412DE"/>
    <w:rsid w:val="00542347"/>
    <w:rsid w:val="005620BC"/>
    <w:rsid w:val="00597ACD"/>
    <w:rsid w:val="006073F4"/>
    <w:rsid w:val="00690546"/>
    <w:rsid w:val="006C7FCE"/>
    <w:rsid w:val="00730731"/>
    <w:rsid w:val="00762260"/>
    <w:rsid w:val="007D0C8B"/>
    <w:rsid w:val="00895227"/>
    <w:rsid w:val="008958ED"/>
    <w:rsid w:val="008A5BA3"/>
    <w:rsid w:val="008A7EE6"/>
    <w:rsid w:val="00960BBE"/>
    <w:rsid w:val="00964574"/>
    <w:rsid w:val="00967F33"/>
    <w:rsid w:val="009C38E9"/>
    <w:rsid w:val="00A3351E"/>
    <w:rsid w:val="00A46F64"/>
    <w:rsid w:val="00B16C18"/>
    <w:rsid w:val="00B572BD"/>
    <w:rsid w:val="00BE0D5E"/>
    <w:rsid w:val="00C21E1C"/>
    <w:rsid w:val="00CC39E2"/>
    <w:rsid w:val="00D71599"/>
    <w:rsid w:val="00DB6876"/>
    <w:rsid w:val="00E736E4"/>
    <w:rsid w:val="00E96B32"/>
    <w:rsid w:val="00EA70E3"/>
    <w:rsid w:val="00EC7AEB"/>
    <w:rsid w:val="00ED6A65"/>
    <w:rsid w:val="00F70918"/>
    <w:rsid w:val="00F7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7773F9E4"/>
  <w15:chartTrackingRefBased/>
  <w15:docId w15:val="{6776D2CE-8CBD-47A7-84F6-0A157C41C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5375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2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78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Registration and Accomodation Form</vt:lpstr>
    </vt:vector>
  </TitlesOfParts>
  <Company>Növényvédelem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and Accomodation Form</dc:title>
  <dc:subject/>
  <dc:creator>Dávid István</dc:creator>
  <cp:keywords/>
  <dc:description/>
  <cp:lastModifiedBy>Kövics György</cp:lastModifiedBy>
  <cp:revision>4</cp:revision>
  <cp:lastPrinted>2006-05-02T10:54:00Z</cp:lastPrinted>
  <dcterms:created xsi:type="dcterms:W3CDTF">2021-07-30T10:13:00Z</dcterms:created>
  <dcterms:modified xsi:type="dcterms:W3CDTF">2021-08-12T09:15:00Z</dcterms:modified>
</cp:coreProperties>
</file>